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82BB34" w14:textId="5ED9D9D4" w:rsidR="00EC170B" w:rsidRDefault="00EC170B" w:rsidP="00EC170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Term 1 - 202</w:t>
      </w:r>
      <w:r w:rsidR="004D0EDC">
        <w:rPr>
          <w:rFonts w:ascii="Times New Roman" w:eastAsia="Times New Roman" w:hAnsi="Times New Roman"/>
          <w:b/>
          <w:color w:val="000000"/>
          <w:sz w:val="24"/>
          <w:szCs w:val="24"/>
        </w:rPr>
        <w:t>6</w:t>
      </w:r>
    </w:p>
    <w:p w14:paraId="5F546CD7" w14:textId="77777777" w:rsidR="00EC170B" w:rsidRDefault="00EC170B" w:rsidP="00EC170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ENGLISH </w:t>
      </w:r>
    </w:p>
    <w:p w14:paraId="44E061BA" w14:textId="77777777" w:rsidR="00EC170B" w:rsidRDefault="00EC170B" w:rsidP="00EC170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PAPER 1 (101/1)</w:t>
      </w:r>
    </w:p>
    <w:p w14:paraId="6F11EC71" w14:textId="77777777" w:rsidR="00EC170B" w:rsidRDefault="00EC170B" w:rsidP="00EC170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FORM FOUR (4)</w:t>
      </w:r>
    </w:p>
    <w:p w14:paraId="1DA89D05" w14:textId="77777777" w:rsidR="00EC170B" w:rsidRDefault="00EC170B" w:rsidP="00EC170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Time: 2 Hours</w:t>
      </w:r>
    </w:p>
    <w:p w14:paraId="1A397DB0" w14:textId="2A9786C1" w:rsidR="00EC170B" w:rsidRDefault="00EC170B" w:rsidP="00EC170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MARKING SCHEME</w:t>
      </w:r>
    </w:p>
    <w:p w14:paraId="689C86EE" w14:textId="77777777" w:rsidR="00EC170B" w:rsidRDefault="00EC170B" w:rsidP="00EC170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569E3D60" w14:textId="77DA40A6" w:rsidR="00587544" w:rsidRPr="00587544" w:rsidRDefault="00EC170B" w:rsidP="00EC170B">
      <w:pPr>
        <w:widowControl w:val="0"/>
        <w:tabs>
          <w:tab w:val="left" w:pos="3416"/>
        </w:tabs>
        <w:autoSpaceDE w:val="0"/>
        <w:autoSpaceDN w:val="0"/>
        <w:spacing w:before="60" w:after="0" w:line="240" w:lineRule="auto"/>
        <w:ind w:left="720" w:right="856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</w:p>
    <w:p w14:paraId="0FA57DEB" w14:textId="22022B16" w:rsidR="00587544" w:rsidRPr="00587544" w:rsidRDefault="00EC170B" w:rsidP="00587544">
      <w:pPr>
        <w:numPr>
          <w:ilvl w:val="0"/>
          <w:numId w:val="4"/>
        </w:numPr>
        <w:tabs>
          <w:tab w:val="left" w:pos="990"/>
        </w:tabs>
        <w:spacing w:after="0" w:line="240" w:lineRule="auto"/>
        <w:ind w:hanging="720"/>
        <w:contextualSpacing/>
        <w:rPr>
          <w:rFonts w:ascii="Times New Roman" w:eastAsia="NSimSu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NSimSun" w:hAnsi="Times New Roman" w:cs="Times New Roman"/>
          <w:b/>
          <w:sz w:val="24"/>
          <w:szCs w:val="24"/>
          <w:lang w:val="en-US"/>
        </w:rPr>
        <w:t>FUNCTIONAL WRITING</w:t>
      </w:r>
      <w:r>
        <w:rPr>
          <w:rFonts w:ascii="Times New Roman" w:eastAsia="NSimSun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NSimSun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NSimSun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NSimSun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NSimSun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NSimSun" w:hAnsi="Times New Roman" w:cs="Times New Roman"/>
          <w:b/>
          <w:sz w:val="24"/>
          <w:szCs w:val="24"/>
          <w:lang w:val="en-US"/>
        </w:rPr>
        <w:tab/>
        <w:t>(20 MKS</w:t>
      </w:r>
      <w:r w:rsidR="00587544" w:rsidRPr="00587544">
        <w:rPr>
          <w:rFonts w:ascii="Times New Roman" w:eastAsia="NSimSun" w:hAnsi="Times New Roman" w:cs="Times New Roman"/>
          <w:b/>
          <w:sz w:val="24"/>
          <w:szCs w:val="24"/>
          <w:lang w:val="en-US"/>
        </w:rPr>
        <w:t>)</w:t>
      </w:r>
    </w:p>
    <w:p w14:paraId="5ADC6561" w14:textId="77777777" w:rsidR="00587544" w:rsidRPr="00587544" w:rsidRDefault="00587544" w:rsidP="00587544">
      <w:pPr>
        <w:tabs>
          <w:tab w:val="left" w:pos="990"/>
        </w:tabs>
        <w:spacing w:after="0" w:line="240" w:lineRule="auto"/>
        <w:rPr>
          <w:rFonts w:ascii="Times New Roman" w:eastAsia="NSimSun" w:hAnsi="Times New Roman" w:cs="Times New Roman"/>
          <w:b/>
          <w:sz w:val="24"/>
          <w:szCs w:val="24"/>
          <w:u w:val="single"/>
          <w:lang w:val="en-US"/>
        </w:rPr>
      </w:pPr>
      <w:r w:rsidRPr="00587544">
        <w:rPr>
          <w:rFonts w:ascii="Times New Roman" w:eastAsia="NSimSun" w:hAnsi="Times New Roman" w:cs="Times New Roman"/>
          <w:b/>
          <w:sz w:val="24"/>
          <w:szCs w:val="24"/>
          <w:u w:val="single"/>
          <w:lang w:val="en-US"/>
        </w:rPr>
        <w:t>Format</w:t>
      </w:r>
      <w:r w:rsidRPr="00587544">
        <w:rPr>
          <w:rFonts w:ascii="Times New Roman" w:eastAsia="NSimSun" w:hAnsi="Times New Roman" w:cs="Times New Roman"/>
          <w:b/>
          <w:sz w:val="24"/>
          <w:szCs w:val="24"/>
          <w:u w:val="single"/>
          <w:lang w:val="en-US"/>
        </w:rPr>
        <w:tab/>
        <w:t>(4 mks)</w:t>
      </w:r>
    </w:p>
    <w:p w14:paraId="542A1F3E" w14:textId="4BF8576F" w:rsidR="00587544" w:rsidRPr="00587544" w:rsidRDefault="00587544" w:rsidP="00587544">
      <w:pPr>
        <w:numPr>
          <w:ilvl w:val="0"/>
          <w:numId w:val="2"/>
        </w:numPr>
        <w:tabs>
          <w:tab w:val="left" w:pos="990"/>
        </w:tabs>
        <w:spacing w:after="0" w:line="24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 xml:space="preserve">Writers </w:t>
      </w:r>
      <w:r w:rsidR="0076617F">
        <w:rPr>
          <w:rFonts w:ascii="Times New Roman" w:eastAsia="NSimSun" w:hAnsi="Times New Roman" w:cs="Times New Roman"/>
          <w:sz w:val="24"/>
          <w:szCs w:val="24"/>
          <w:lang w:val="en-US"/>
        </w:rPr>
        <w:t>address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 xml:space="preserve"> (</w:t>
      </w:r>
      <w:r w:rsidRPr="00587544">
        <w:rPr>
          <w:rFonts w:ascii="Times New Roman" w:eastAsia="NSimSun" w:hAnsi="Times New Roman" w:cs="Times New Roman"/>
          <w:sz w:val="24"/>
          <w:szCs w:val="24"/>
          <w:vertAlign w:val="superscript"/>
          <w:lang w:val="en-US"/>
        </w:rPr>
        <w:t>1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/</w:t>
      </w:r>
      <w:r w:rsidRPr="00587544">
        <w:rPr>
          <w:rFonts w:ascii="Times New Roman" w:eastAsia="NSimSun" w:hAnsi="Times New Roman" w:cs="Times New Roman"/>
          <w:sz w:val="24"/>
          <w:szCs w:val="24"/>
          <w:vertAlign w:val="subscript"/>
          <w:lang w:val="en-US"/>
        </w:rPr>
        <w:t>2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 xml:space="preserve"> mk) must be HR Primeline Insurance Agency(if not award 00)</w:t>
      </w:r>
    </w:p>
    <w:p w14:paraId="6EFD61AA" w14:textId="77777777" w:rsidR="00587544" w:rsidRPr="00587544" w:rsidRDefault="00587544" w:rsidP="00587544">
      <w:pPr>
        <w:numPr>
          <w:ilvl w:val="0"/>
          <w:numId w:val="2"/>
        </w:numPr>
        <w:tabs>
          <w:tab w:val="left" w:pos="990"/>
        </w:tabs>
        <w:spacing w:after="0" w:line="24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Date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(</w:t>
      </w:r>
      <w:r w:rsidRPr="00587544">
        <w:rPr>
          <w:rFonts w:ascii="Times New Roman" w:eastAsia="NSimSun" w:hAnsi="Times New Roman" w:cs="Times New Roman"/>
          <w:sz w:val="24"/>
          <w:szCs w:val="24"/>
          <w:vertAlign w:val="superscript"/>
          <w:lang w:val="en-US"/>
        </w:rPr>
        <w:t>1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/</w:t>
      </w:r>
      <w:r w:rsidRPr="00587544">
        <w:rPr>
          <w:rFonts w:ascii="Times New Roman" w:eastAsia="NSimSun" w:hAnsi="Times New Roman" w:cs="Times New Roman"/>
          <w:sz w:val="24"/>
          <w:szCs w:val="24"/>
          <w:vertAlign w:val="subscript"/>
          <w:lang w:val="en-US"/>
        </w:rPr>
        <w:t>2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 xml:space="preserve"> mk)</w:t>
      </w:r>
    </w:p>
    <w:p w14:paraId="0998B64A" w14:textId="77777777" w:rsidR="00587544" w:rsidRPr="00587544" w:rsidRDefault="00587544" w:rsidP="00587544">
      <w:pPr>
        <w:numPr>
          <w:ilvl w:val="0"/>
          <w:numId w:val="2"/>
        </w:numPr>
        <w:tabs>
          <w:tab w:val="left" w:pos="990"/>
        </w:tabs>
        <w:spacing w:after="0" w:line="24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Recipient address  (</w:t>
      </w:r>
      <w:r w:rsidRPr="00587544">
        <w:rPr>
          <w:rFonts w:ascii="Times New Roman" w:eastAsia="NSimSun" w:hAnsi="Times New Roman" w:cs="Times New Roman"/>
          <w:sz w:val="24"/>
          <w:szCs w:val="24"/>
          <w:vertAlign w:val="superscript"/>
          <w:lang w:val="en-US"/>
        </w:rPr>
        <w:t>1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/</w:t>
      </w:r>
      <w:r w:rsidRPr="00587544">
        <w:rPr>
          <w:rFonts w:ascii="Times New Roman" w:eastAsia="NSimSun" w:hAnsi="Times New Roman" w:cs="Times New Roman"/>
          <w:sz w:val="24"/>
          <w:szCs w:val="24"/>
          <w:vertAlign w:val="subscript"/>
          <w:lang w:val="en-US"/>
        </w:rPr>
        <w:t>2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 xml:space="preserve"> mk) must be BOM/CEO Primeline Insurance Agency (if not award 00)</w:t>
      </w:r>
    </w:p>
    <w:p w14:paraId="4295EE5A" w14:textId="77777777" w:rsidR="00587544" w:rsidRPr="00587544" w:rsidRDefault="00587544" w:rsidP="00587544">
      <w:pPr>
        <w:numPr>
          <w:ilvl w:val="0"/>
          <w:numId w:val="2"/>
        </w:numPr>
        <w:tabs>
          <w:tab w:val="left" w:pos="990"/>
        </w:tabs>
        <w:spacing w:after="0" w:line="24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Salutation     (</w:t>
      </w:r>
      <w:r w:rsidRPr="00587544">
        <w:rPr>
          <w:rFonts w:ascii="Times New Roman" w:eastAsia="NSimSun" w:hAnsi="Times New Roman" w:cs="Times New Roman"/>
          <w:sz w:val="24"/>
          <w:szCs w:val="24"/>
          <w:vertAlign w:val="superscript"/>
          <w:lang w:val="en-US"/>
        </w:rPr>
        <w:t>1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/</w:t>
      </w:r>
      <w:r w:rsidRPr="00587544">
        <w:rPr>
          <w:rFonts w:ascii="Times New Roman" w:eastAsia="NSimSun" w:hAnsi="Times New Roman" w:cs="Times New Roman"/>
          <w:sz w:val="24"/>
          <w:szCs w:val="24"/>
          <w:vertAlign w:val="subscript"/>
          <w:lang w:val="en-US"/>
        </w:rPr>
        <w:t>2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 xml:space="preserve"> mk)  Dear Sir/Madam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</w:p>
    <w:p w14:paraId="0CE5D8C0" w14:textId="77777777" w:rsidR="00587544" w:rsidRPr="00587544" w:rsidRDefault="00587544" w:rsidP="00587544">
      <w:pPr>
        <w:numPr>
          <w:ilvl w:val="0"/>
          <w:numId w:val="2"/>
        </w:numPr>
        <w:tabs>
          <w:tab w:val="left" w:pos="990"/>
        </w:tabs>
        <w:spacing w:after="0" w:line="240" w:lineRule="auto"/>
        <w:contextualSpacing/>
        <w:rPr>
          <w:rFonts w:ascii="Cambria" w:eastAsia="NSimSun" w:hAnsi="Cambria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 xml:space="preserve">Subject: </w:t>
      </w:r>
      <w:r w:rsidRPr="00587544">
        <w:rPr>
          <w:rFonts w:ascii="Times New Roman" w:eastAsia="NSimSun" w:hAnsi="Times New Roman" w:cs="Times New Roman"/>
          <w:b/>
          <w:sz w:val="24"/>
          <w:szCs w:val="24"/>
          <w:u w:val="single"/>
          <w:lang w:val="en-US"/>
        </w:rPr>
        <w:t>RE: RECOMMENDATION FOR MRS. FAITH MANENO FOR POSITION OF A</w:t>
      </w:r>
      <w:r w:rsidRPr="00587544">
        <w:rPr>
          <w:rFonts w:ascii="Cambria" w:eastAsia="NSimSun" w:hAnsi="Cambria" w:cs="Times New Roman"/>
          <w:b/>
          <w:sz w:val="24"/>
          <w:szCs w:val="24"/>
          <w:u w:val="single"/>
          <w:lang w:val="en-US"/>
        </w:rPr>
        <w:t xml:space="preserve"> MANAGER</w:t>
      </w:r>
      <w:r w:rsidRPr="00587544">
        <w:rPr>
          <w:rFonts w:ascii="Cambria" w:eastAsia="NSimSun" w:hAnsi="Cambria" w:cs="Times New Roman"/>
          <w:sz w:val="24"/>
          <w:szCs w:val="24"/>
          <w:lang w:val="en-US"/>
        </w:rPr>
        <w:t xml:space="preserve">     1 mk</w:t>
      </w:r>
    </w:p>
    <w:p w14:paraId="68B9005C" w14:textId="77777777" w:rsidR="00587544" w:rsidRPr="00587544" w:rsidRDefault="00587544" w:rsidP="00587544">
      <w:pPr>
        <w:numPr>
          <w:ilvl w:val="0"/>
          <w:numId w:val="2"/>
        </w:numPr>
        <w:tabs>
          <w:tab w:val="left" w:pos="990"/>
        </w:tabs>
        <w:spacing w:after="0" w:line="36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Cambria" w:eastAsia="NSimSun" w:hAnsi="Cambria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4520E1" wp14:editId="4D0B35EC">
                <wp:simplePos x="0" y="0"/>
                <wp:positionH relativeFrom="column">
                  <wp:posOffset>3009900</wp:posOffset>
                </wp:positionH>
                <wp:positionV relativeFrom="paragraph">
                  <wp:posOffset>76835</wp:posOffset>
                </wp:positionV>
                <wp:extent cx="123825" cy="904875"/>
                <wp:effectExtent l="0" t="0" r="28575" b="28575"/>
                <wp:wrapNone/>
                <wp:docPr id="1" name="Right Bra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904875"/>
                        </a:xfrm>
                        <a:prstGeom prst="rightBrac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307A0D4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" o:spid="_x0000_s1026" type="#_x0000_t88" style="position:absolute;margin-left:237pt;margin-top:6.05pt;width:9.75pt;height:71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" adj="246"/>
            </w:pict>
          </mc:Fallback>
        </mc:AlternateContent>
      </w:r>
      <w:r w:rsidRPr="00587544">
        <w:rPr>
          <w:rFonts w:ascii="Cambria" w:eastAsia="NSimSun" w:hAnsi="Cambria" w:cs="Times New Roman"/>
          <w:sz w:val="24"/>
          <w:szCs w:val="24"/>
          <w:lang w:val="en-US"/>
        </w:rPr>
        <w:t>Signing off</w:t>
      </w:r>
      <w:r w:rsidRPr="00587544">
        <w:rPr>
          <w:rFonts w:ascii="Cambria" w:eastAsia="NSimSun" w:hAnsi="Cambria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-    Yours faithfully</w:t>
      </w:r>
    </w:p>
    <w:p w14:paraId="1C4FB59F" w14:textId="77777777" w:rsidR="00587544" w:rsidRPr="00587544" w:rsidRDefault="00587544" w:rsidP="00587544">
      <w:pPr>
        <w:numPr>
          <w:ilvl w:val="0"/>
          <w:numId w:val="3"/>
        </w:numPr>
        <w:tabs>
          <w:tab w:val="left" w:pos="990"/>
        </w:tabs>
        <w:spacing w:after="0" w:line="36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 xml:space="preserve">Signature  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 xml:space="preserve">                 </w:t>
      </w:r>
    </w:p>
    <w:p w14:paraId="38F75354" w14:textId="77777777" w:rsidR="00587544" w:rsidRPr="00587544" w:rsidRDefault="00587544" w:rsidP="00587544">
      <w:pPr>
        <w:numPr>
          <w:ilvl w:val="0"/>
          <w:numId w:val="3"/>
        </w:numPr>
        <w:tabs>
          <w:tab w:val="left" w:pos="990"/>
        </w:tabs>
        <w:spacing w:after="0" w:line="36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Name                                           1 Mark</w:t>
      </w:r>
    </w:p>
    <w:p w14:paraId="03448AB2" w14:textId="77777777" w:rsidR="00587544" w:rsidRPr="00587544" w:rsidRDefault="00587544" w:rsidP="00587544">
      <w:pPr>
        <w:numPr>
          <w:ilvl w:val="0"/>
          <w:numId w:val="3"/>
        </w:numPr>
        <w:tabs>
          <w:tab w:val="left" w:pos="990"/>
        </w:tabs>
        <w:spacing w:after="0" w:line="36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Designation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</w:p>
    <w:p w14:paraId="77898595" w14:textId="77777777" w:rsidR="00587544" w:rsidRPr="00587544" w:rsidRDefault="00587544" w:rsidP="00587544">
      <w:pPr>
        <w:numPr>
          <w:ilvl w:val="0"/>
          <w:numId w:val="3"/>
        </w:numPr>
        <w:tabs>
          <w:tab w:val="left" w:pos="990"/>
        </w:tabs>
        <w:spacing w:after="0" w:line="24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If any is missing award 00</w:t>
      </w:r>
    </w:p>
    <w:p w14:paraId="71D6AACD" w14:textId="77777777" w:rsidR="00587544" w:rsidRPr="00587544" w:rsidRDefault="00587544" w:rsidP="00587544">
      <w:pPr>
        <w:numPr>
          <w:ilvl w:val="0"/>
          <w:numId w:val="3"/>
        </w:numPr>
        <w:tabs>
          <w:tab w:val="left" w:pos="990"/>
        </w:tabs>
        <w:spacing w:after="0" w:line="24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Order must be followed if not a word 00</w:t>
      </w:r>
    </w:p>
    <w:p w14:paraId="53636D30" w14:textId="77777777" w:rsidR="00587544" w:rsidRPr="00587544" w:rsidRDefault="00587544" w:rsidP="00587544">
      <w:pPr>
        <w:tabs>
          <w:tab w:val="left" w:pos="990"/>
        </w:tabs>
        <w:spacing w:after="0" w:line="240" w:lineRule="auto"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b/>
          <w:sz w:val="24"/>
          <w:szCs w:val="24"/>
          <w:u w:val="single"/>
          <w:lang w:val="en-US"/>
        </w:rPr>
        <w:t>Content  8 mks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 xml:space="preserve">.   </w:t>
      </w:r>
    </w:p>
    <w:p w14:paraId="2860A7E0" w14:textId="77777777" w:rsidR="00587544" w:rsidRPr="00587544" w:rsidRDefault="00587544" w:rsidP="00587544">
      <w:pPr>
        <w:numPr>
          <w:ilvl w:val="0"/>
          <w:numId w:val="3"/>
        </w:numPr>
        <w:tabs>
          <w:tab w:val="left" w:pos="990"/>
        </w:tabs>
        <w:spacing w:after="0" w:line="240" w:lineRule="auto"/>
        <w:ind w:hanging="1980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How long you have known her –(H)- 1 mk</w:t>
      </w:r>
    </w:p>
    <w:p w14:paraId="1F150342" w14:textId="77777777" w:rsidR="00587544" w:rsidRPr="00587544" w:rsidRDefault="00587544" w:rsidP="00587544">
      <w:pPr>
        <w:numPr>
          <w:ilvl w:val="0"/>
          <w:numId w:val="3"/>
        </w:numPr>
        <w:tabs>
          <w:tab w:val="left" w:pos="990"/>
        </w:tabs>
        <w:spacing w:after="0" w:line="240" w:lineRule="auto"/>
        <w:ind w:hanging="1980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Academic qualification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-(Q) – 2 mks</w:t>
      </w:r>
    </w:p>
    <w:p w14:paraId="042ACE60" w14:textId="77777777" w:rsidR="00587544" w:rsidRPr="00587544" w:rsidRDefault="00587544" w:rsidP="00587544">
      <w:pPr>
        <w:numPr>
          <w:ilvl w:val="0"/>
          <w:numId w:val="3"/>
        </w:numPr>
        <w:tabs>
          <w:tab w:val="left" w:pos="990"/>
        </w:tabs>
        <w:spacing w:after="0" w:line="240" w:lineRule="auto"/>
        <w:ind w:hanging="1980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Personal attributes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-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(P) – 1 mk</w:t>
      </w:r>
    </w:p>
    <w:p w14:paraId="793BF2B7" w14:textId="77777777" w:rsidR="00587544" w:rsidRPr="00587544" w:rsidRDefault="00587544" w:rsidP="00587544">
      <w:pPr>
        <w:numPr>
          <w:ilvl w:val="0"/>
          <w:numId w:val="3"/>
        </w:numPr>
        <w:tabs>
          <w:tab w:val="left" w:pos="990"/>
        </w:tabs>
        <w:spacing w:after="0" w:line="240" w:lineRule="auto"/>
        <w:ind w:hanging="1980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Work experience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-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(E) – 1 mk</w:t>
      </w:r>
    </w:p>
    <w:p w14:paraId="0BDB5F61" w14:textId="77777777" w:rsidR="00587544" w:rsidRPr="00587544" w:rsidRDefault="00587544" w:rsidP="00587544">
      <w:pPr>
        <w:numPr>
          <w:ilvl w:val="0"/>
          <w:numId w:val="3"/>
        </w:numPr>
        <w:tabs>
          <w:tab w:val="left" w:pos="990"/>
        </w:tabs>
        <w:spacing w:after="0" w:line="240" w:lineRule="auto"/>
        <w:ind w:hanging="1980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Ability to communicate effectively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 xml:space="preserve">             -(C) – 1 mk</w:t>
      </w:r>
    </w:p>
    <w:p w14:paraId="79E6BA51" w14:textId="77777777" w:rsidR="00587544" w:rsidRPr="00587544" w:rsidRDefault="00587544" w:rsidP="00587544">
      <w:pPr>
        <w:numPr>
          <w:ilvl w:val="0"/>
          <w:numId w:val="3"/>
        </w:numPr>
        <w:tabs>
          <w:tab w:val="left" w:pos="990"/>
        </w:tabs>
        <w:spacing w:after="0" w:line="240" w:lineRule="auto"/>
        <w:ind w:hanging="1980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Weakness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-(W) – 1 mk</w:t>
      </w:r>
    </w:p>
    <w:p w14:paraId="2386AA77" w14:textId="77777777" w:rsidR="00587544" w:rsidRPr="00587544" w:rsidRDefault="00587544" w:rsidP="00587544">
      <w:pPr>
        <w:numPr>
          <w:ilvl w:val="0"/>
          <w:numId w:val="3"/>
        </w:numPr>
        <w:tabs>
          <w:tab w:val="left" w:pos="990"/>
        </w:tabs>
        <w:spacing w:after="0" w:line="240" w:lineRule="auto"/>
        <w:ind w:hanging="1980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Must recommend /concluding remarks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-(R) -  1 mk</w:t>
      </w:r>
    </w:p>
    <w:p w14:paraId="00466695" w14:textId="77777777" w:rsidR="00587544" w:rsidRPr="00587544" w:rsidRDefault="00587544" w:rsidP="00587544">
      <w:pPr>
        <w:tabs>
          <w:tab w:val="left" w:pos="990"/>
        </w:tabs>
        <w:spacing w:after="0" w:line="240" w:lineRule="auto"/>
        <w:rPr>
          <w:rFonts w:ascii="Times New Roman" w:eastAsia="NSimSun" w:hAnsi="Times New Roman" w:cs="Times New Roman"/>
          <w:sz w:val="24"/>
          <w:szCs w:val="24"/>
          <w:lang w:val="en-US"/>
        </w:rPr>
      </w:pPr>
    </w:p>
    <w:p w14:paraId="27DA2351" w14:textId="77777777" w:rsidR="00587544" w:rsidRPr="00587544" w:rsidRDefault="00587544" w:rsidP="00587544">
      <w:pPr>
        <w:tabs>
          <w:tab w:val="left" w:pos="990"/>
        </w:tabs>
        <w:spacing w:after="0" w:line="240" w:lineRule="auto"/>
        <w:ind w:left="426"/>
        <w:rPr>
          <w:rFonts w:ascii="Times New Roman" w:eastAsia="NSimSun" w:hAnsi="Times New Roman" w:cs="Times New Roman"/>
          <w:b/>
          <w:sz w:val="24"/>
          <w:szCs w:val="24"/>
          <w:u w:val="single"/>
          <w:lang w:val="en-US"/>
        </w:rPr>
      </w:pPr>
      <w:r w:rsidRPr="00587544">
        <w:rPr>
          <w:rFonts w:ascii="Times New Roman" w:eastAsia="NSimSun" w:hAnsi="Times New Roman" w:cs="Times New Roman"/>
          <w:b/>
          <w:sz w:val="24"/>
          <w:szCs w:val="24"/>
          <w:u w:val="single"/>
          <w:lang w:val="en-US"/>
        </w:rPr>
        <w:t>Language   (8 mks)</w:t>
      </w:r>
    </w:p>
    <w:p w14:paraId="7689B550" w14:textId="77777777" w:rsidR="00587544" w:rsidRPr="00587544" w:rsidRDefault="00587544" w:rsidP="00587544">
      <w:pPr>
        <w:tabs>
          <w:tab w:val="left" w:pos="990"/>
        </w:tabs>
        <w:spacing w:after="0" w:line="240" w:lineRule="auto"/>
        <w:ind w:left="426"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7 – 8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-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A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margin ticks, pleasant to read, spark, clean script</w:t>
      </w:r>
    </w:p>
    <w:p w14:paraId="1BFDB2F4" w14:textId="77777777" w:rsidR="00587544" w:rsidRPr="00587544" w:rsidRDefault="00587544" w:rsidP="00587544">
      <w:pPr>
        <w:tabs>
          <w:tab w:val="left" w:pos="990"/>
        </w:tabs>
        <w:spacing w:after="0" w:line="240" w:lineRule="auto"/>
        <w:ind w:left="426"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5 – 6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-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B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natural flow, Good ability but no spark</w:t>
      </w:r>
    </w:p>
    <w:p w14:paraId="6EC6FBE7" w14:textId="77777777" w:rsidR="00587544" w:rsidRPr="00587544" w:rsidRDefault="00587544" w:rsidP="00587544">
      <w:pPr>
        <w:tabs>
          <w:tab w:val="left" w:pos="990"/>
        </w:tabs>
        <w:spacing w:after="0" w:line="240" w:lineRule="auto"/>
        <w:ind w:left="426"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3 – 4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-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C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Average/flat</w:t>
      </w:r>
    </w:p>
    <w:p w14:paraId="62BAAEC6" w14:textId="77777777" w:rsidR="00587544" w:rsidRPr="00587544" w:rsidRDefault="00587544" w:rsidP="00587544">
      <w:pPr>
        <w:tabs>
          <w:tab w:val="left" w:pos="990"/>
        </w:tabs>
        <w:spacing w:after="0" w:line="240" w:lineRule="auto"/>
        <w:ind w:left="426"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1 – 2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-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D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flow of thought almost impossible to follow</w:t>
      </w:r>
    </w:p>
    <w:p w14:paraId="2ECFC476" w14:textId="77777777" w:rsidR="00587544" w:rsidRPr="00587544" w:rsidRDefault="00587544" w:rsidP="00587544">
      <w:pPr>
        <w:widowControl w:val="0"/>
        <w:autoSpaceDE w:val="0"/>
        <w:autoSpaceDN w:val="0"/>
        <w:spacing w:before="60" w:after="0" w:line="240" w:lineRule="auto"/>
        <w:ind w:right="856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3B0B73C" w14:textId="77777777" w:rsidR="00587544" w:rsidRPr="00587544" w:rsidRDefault="00587544" w:rsidP="00587544">
      <w:pPr>
        <w:widowControl w:val="0"/>
        <w:tabs>
          <w:tab w:val="left" w:pos="8647"/>
        </w:tabs>
        <w:autoSpaceDE w:val="0"/>
        <w:autoSpaceDN w:val="0"/>
        <w:spacing w:before="60" w:after="0" w:line="240" w:lineRule="auto"/>
        <w:ind w:left="720" w:right="288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D7266DD" w14:textId="77777777" w:rsidR="00587544" w:rsidRPr="00587544" w:rsidRDefault="00587544" w:rsidP="00587544">
      <w:pPr>
        <w:widowControl w:val="0"/>
        <w:autoSpaceDE w:val="0"/>
        <w:autoSpaceDN w:val="0"/>
        <w:spacing w:before="60" w:after="0" w:line="240" w:lineRule="auto"/>
        <w:ind w:left="142" w:right="288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8E1260C" w14:textId="5704A74D" w:rsidR="00587544" w:rsidRPr="00EC170B" w:rsidRDefault="00587544" w:rsidP="00EC170B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EC170B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CLOZE TEST</w:t>
      </w:r>
      <w:r w:rsidR="00EC170B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  (10 MKS</w:t>
      </w:r>
      <w:r w:rsidRPr="00EC170B">
        <w:rPr>
          <w:rFonts w:ascii="Times New Roman" w:eastAsia="Calibri" w:hAnsi="Times New Roman" w:cs="Times New Roman"/>
          <w:b/>
          <w:sz w:val="24"/>
          <w:szCs w:val="24"/>
          <w:lang w:val="en-US"/>
        </w:rPr>
        <w:t>)</w:t>
      </w:r>
    </w:p>
    <w:p w14:paraId="407D5434" w14:textId="77777777" w:rsidR="00587544" w:rsidRPr="00EC170B" w:rsidRDefault="00587544" w:rsidP="00587544">
      <w:pPr>
        <w:tabs>
          <w:tab w:val="left" w:pos="3555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EC170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</w:p>
    <w:p w14:paraId="2314316C" w14:textId="77777777" w:rsidR="00587544" w:rsidRPr="00587544" w:rsidRDefault="00587544" w:rsidP="00587544">
      <w:pPr>
        <w:numPr>
          <w:ilvl w:val="0"/>
          <w:numId w:val="1"/>
        </w:numPr>
        <w:tabs>
          <w:tab w:val="left" w:pos="3555"/>
        </w:tabs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is</w:t>
      </w:r>
    </w:p>
    <w:p w14:paraId="58B8D09A" w14:textId="77777777" w:rsidR="00587544" w:rsidRPr="00587544" w:rsidRDefault="00587544" w:rsidP="00587544">
      <w:pPr>
        <w:numPr>
          <w:ilvl w:val="0"/>
          <w:numId w:val="1"/>
        </w:numPr>
        <w:tabs>
          <w:tab w:val="left" w:pos="3555"/>
        </w:tabs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if</w:t>
      </w:r>
    </w:p>
    <w:p w14:paraId="45279204" w14:textId="77777777" w:rsidR="00587544" w:rsidRPr="00587544" w:rsidRDefault="00587544" w:rsidP="00587544">
      <w:pPr>
        <w:numPr>
          <w:ilvl w:val="0"/>
          <w:numId w:val="1"/>
        </w:numPr>
        <w:tabs>
          <w:tab w:val="left" w:pos="3555"/>
        </w:tabs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especially</w:t>
      </w:r>
    </w:p>
    <w:p w14:paraId="1A1976C7" w14:textId="77777777" w:rsidR="00587544" w:rsidRPr="00587544" w:rsidRDefault="00587544" w:rsidP="00587544">
      <w:pPr>
        <w:numPr>
          <w:ilvl w:val="0"/>
          <w:numId w:val="1"/>
        </w:numPr>
        <w:tabs>
          <w:tab w:val="left" w:pos="3555"/>
        </w:tabs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kidney</w:t>
      </w:r>
    </w:p>
    <w:p w14:paraId="5DEE632B" w14:textId="77777777" w:rsidR="00587544" w:rsidRPr="00587544" w:rsidRDefault="00587544" w:rsidP="00587544">
      <w:pPr>
        <w:numPr>
          <w:ilvl w:val="0"/>
          <w:numId w:val="1"/>
        </w:numPr>
        <w:tabs>
          <w:tab w:val="left" w:pos="3555"/>
        </w:tabs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lastRenderedPageBreak/>
        <w:t>toxic</w:t>
      </w:r>
    </w:p>
    <w:p w14:paraId="1D5F4F46" w14:textId="77777777" w:rsidR="00587544" w:rsidRPr="00587544" w:rsidRDefault="00587544" w:rsidP="00587544">
      <w:pPr>
        <w:numPr>
          <w:ilvl w:val="0"/>
          <w:numId w:val="1"/>
        </w:numPr>
        <w:tabs>
          <w:tab w:val="left" w:pos="3555"/>
        </w:tabs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regulating</w:t>
      </w:r>
    </w:p>
    <w:p w14:paraId="6C71046C" w14:textId="77777777" w:rsidR="00587544" w:rsidRPr="00587544" w:rsidRDefault="00587544" w:rsidP="00587544">
      <w:pPr>
        <w:numPr>
          <w:ilvl w:val="0"/>
          <w:numId w:val="1"/>
        </w:numPr>
        <w:tabs>
          <w:tab w:val="left" w:pos="3555"/>
        </w:tabs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one</w:t>
      </w:r>
    </w:p>
    <w:p w14:paraId="46C394D3" w14:textId="77777777" w:rsidR="00587544" w:rsidRPr="00587544" w:rsidRDefault="00587544" w:rsidP="00587544">
      <w:pPr>
        <w:numPr>
          <w:ilvl w:val="0"/>
          <w:numId w:val="1"/>
        </w:numPr>
        <w:tabs>
          <w:tab w:val="left" w:pos="3555"/>
        </w:tabs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these</w:t>
      </w:r>
    </w:p>
    <w:p w14:paraId="58314A94" w14:textId="77777777" w:rsidR="00587544" w:rsidRPr="00587544" w:rsidRDefault="00587544" w:rsidP="00587544">
      <w:pPr>
        <w:numPr>
          <w:ilvl w:val="0"/>
          <w:numId w:val="1"/>
        </w:numPr>
        <w:tabs>
          <w:tab w:val="left" w:pos="3555"/>
        </w:tabs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healthy</w:t>
      </w:r>
    </w:p>
    <w:p w14:paraId="7606E721" w14:textId="77777777" w:rsidR="00587544" w:rsidRPr="00587544" w:rsidRDefault="00587544" w:rsidP="00587544">
      <w:pPr>
        <w:numPr>
          <w:ilvl w:val="0"/>
          <w:numId w:val="1"/>
        </w:numPr>
        <w:tabs>
          <w:tab w:val="left" w:pos="3555"/>
        </w:tabs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lifestyles</w:t>
      </w:r>
    </w:p>
    <w:p w14:paraId="01DDD541" w14:textId="77777777" w:rsidR="00587544" w:rsidRPr="00587544" w:rsidRDefault="00587544" w:rsidP="00587544">
      <w:pPr>
        <w:tabs>
          <w:tab w:val="left" w:pos="851"/>
        </w:tabs>
        <w:spacing w:after="0" w:line="240" w:lineRule="auto"/>
        <w:ind w:left="426" w:hanging="426"/>
        <w:rPr>
          <w:rFonts w:ascii="Times New Roman" w:eastAsia="NSimSun" w:hAnsi="Times New Roman" w:cs="Times New Roman"/>
          <w:sz w:val="24"/>
          <w:szCs w:val="24"/>
          <w:lang w:val="en-US"/>
        </w:rPr>
      </w:pPr>
    </w:p>
    <w:p w14:paraId="364AC042" w14:textId="70832701" w:rsidR="00587544" w:rsidRPr="00587544" w:rsidRDefault="00EC170B" w:rsidP="00EC170B">
      <w:pPr>
        <w:widowControl w:val="0"/>
        <w:tabs>
          <w:tab w:val="left" w:pos="851"/>
        </w:tabs>
        <w:autoSpaceDE w:val="0"/>
        <w:autoSpaceDN w:val="0"/>
        <w:spacing w:after="0" w:line="24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>
        <w:rPr>
          <w:rFonts w:ascii="Times New Roman" w:eastAsia="NSimSun" w:hAnsi="Times New Roman" w:cs="Times New Roman"/>
          <w:b/>
          <w:sz w:val="24"/>
          <w:szCs w:val="24"/>
          <w:lang w:val="en-US"/>
        </w:rPr>
        <w:t xml:space="preserve">      3.   ORAL SKILLS  </w:t>
      </w:r>
      <w:r>
        <w:rPr>
          <w:rFonts w:ascii="Times New Roman" w:eastAsia="NSimSun" w:hAnsi="Times New Roman" w:cs="Times New Roman"/>
          <w:b/>
          <w:sz w:val="24"/>
          <w:szCs w:val="24"/>
          <w:lang w:val="en-US"/>
        </w:rPr>
        <w:tab/>
        <w:t>(30MKS</w:t>
      </w:r>
      <w:r w:rsidR="00587544"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)</w:t>
      </w:r>
    </w:p>
    <w:p w14:paraId="6CBE6CCF" w14:textId="77777777" w:rsidR="00587544" w:rsidRPr="00587544" w:rsidRDefault="00587544" w:rsidP="00587544">
      <w:pPr>
        <w:tabs>
          <w:tab w:val="left" w:pos="851"/>
        </w:tabs>
        <w:contextualSpacing/>
        <w:rPr>
          <w:rFonts w:eastAsia="NSimSun"/>
          <w:sz w:val="24"/>
          <w:szCs w:val="24"/>
        </w:rPr>
      </w:pPr>
      <w:r w:rsidRPr="00587544">
        <w:rPr>
          <w:rFonts w:eastAsia="NSimSun"/>
          <w:sz w:val="24"/>
          <w:szCs w:val="24"/>
        </w:rPr>
        <w:t>a.(i)</w:t>
      </w:r>
    </w:p>
    <w:p w14:paraId="606120F5" w14:textId="77777777" w:rsidR="00587544" w:rsidRPr="00587544" w:rsidRDefault="00587544" w:rsidP="00587544">
      <w:pPr>
        <w:numPr>
          <w:ilvl w:val="0"/>
          <w:numId w:val="5"/>
        </w:num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Exchange a proverb /Riddle</w:t>
      </w:r>
    </w:p>
    <w:p w14:paraId="093A363E" w14:textId="77777777" w:rsidR="00587544" w:rsidRPr="00587544" w:rsidRDefault="00587544" w:rsidP="00587544">
      <w:pPr>
        <w:numPr>
          <w:ilvl w:val="0"/>
          <w:numId w:val="5"/>
        </w:num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Opening formula/phrase    - I am going to tell you a story</w:t>
      </w:r>
    </w:p>
    <w:p w14:paraId="193F96D5" w14:textId="77777777" w:rsidR="00587544" w:rsidRPr="00587544" w:rsidRDefault="00587544" w:rsidP="00587544">
      <w:pPr>
        <w:numPr>
          <w:ilvl w:val="0"/>
          <w:numId w:val="5"/>
        </w:num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Clap hand</w:t>
      </w:r>
    </w:p>
    <w:p w14:paraId="378A2699" w14:textId="77777777" w:rsidR="00587544" w:rsidRPr="00587544" w:rsidRDefault="00587544" w:rsidP="00587544">
      <w:pPr>
        <w:numPr>
          <w:ilvl w:val="0"/>
          <w:numId w:val="5"/>
        </w:num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Clear your throat</w:t>
      </w:r>
    </w:p>
    <w:p w14:paraId="49F77E6B" w14:textId="77777777" w:rsidR="00587544" w:rsidRPr="00587544" w:rsidRDefault="00587544" w:rsidP="00587544">
      <w:pPr>
        <w:numPr>
          <w:ilvl w:val="0"/>
          <w:numId w:val="5"/>
        </w:num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 xml:space="preserve">Sing a song    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(Any 2)</w:t>
      </w:r>
    </w:p>
    <w:p w14:paraId="36B9A99C" w14:textId="77777777" w:rsidR="00587544" w:rsidRPr="00587544" w:rsidRDefault="00587544" w:rsidP="00587544">
      <w:pPr>
        <w:tabs>
          <w:tab w:val="left" w:pos="851"/>
        </w:tabs>
        <w:spacing w:after="0" w:line="24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(ii)</w:t>
      </w:r>
    </w:p>
    <w:p w14:paraId="0BAC9E3E" w14:textId="77777777" w:rsidR="00587544" w:rsidRPr="00587544" w:rsidRDefault="00587544" w:rsidP="00587544">
      <w:pPr>
        <w:widowControl w:val="0"/>
        <w:numPr>
          <w:ilvl w:val="0"/>
          <w:numId w:val="11"/>
        </w:numPr>
        <w:tabs>
          <w:tab w:val="left" w:pos="851"/>
        </w:tabs>
        <w:autoSpaceDE w:val="0"/>
        <w:autoSpaceDN w:val="0"/>
        <w:spacing w:after="0" w:line="24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 xml:space="preserve">Verbal cue   -  Rising intonation </w:t>
      </w:r>
      <w:r w:rsidRPr="00587544">
        <w:rPr>
          <w:rFonts w:ascii="Times New Roman" w:eastAsia="NSimSun" w:hAnsi="Times New Roman" w:cs="Times New Roman"/>
          <w:i/>
          <w:sz w:val="24"/>
          <w:szCs w:val="24"/>
          <w:lang w:val="en-US"/>
        </w:rPr>
        <w:t>( must give a reason)</w:t>
      </w:r>
    </w:p>
    <w:p w14:paraId="783F5875" w14:textId="77777777" w:rsidR="00587544" w:rsidRPr="00587544" w:rsidRDefault="00587544" w:rsidP="00587544">
      <w:pPr>
        <w:numPr>
          <w:ilvl w:val="0"/>
          <w:numId w:val="3"/>
        </w:num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 xml:space="preserve">Stress the words - I am and Great </w:t>
      </w:r>
      <w:r w:rsidRPr="00587544">
        <w:rPr>
          <w:rFonts w:ascii="Times New Roman" w:eastAsia="NSimSun" w:hAnsi="Times New Roman" w:cs="Times New Roman"/>
          <w:i/>
          <w:sz w:val="24"/>
          <w:szCs w:val="24"/>
          <w:lang w:val="en-US"/>
        </w:rPr>
        <w:t>( must give a reason)</w:t>
      </w:r>
    </w:p>
    <w:p w14:paraId="31317997" w14:textId="77777777" w:rsidR="00587544" w:rsidRPr="00587544" w:rsidRDefault="00587544" w:rsidP="00587544">
      <w:pPr>
        <w:tabs>
          <w:tab w:val="left" w:pos="851"/>
        </w:tabs>
        <w:spacing w:after="0" w:line="240" w:lineRule="auto"/>
        <w:ind w:left="426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 xml:space="preserve">Non-verbal clue – I would use a hand gesture to point at myself to show no other – </w:t>
      </w:r>
    </w:p>
    <w:p w14:paraId="52125DB6" w14:textId="77777777" w:rsidR="00587544" w:rsidRPr="00587544" w:rsidRDefault="00587544" w:rsidP="00587544">
      <w:p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 xml:space="preserve">                                 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person but it is I who is great</w:t>
      </w:r>
    </w:p>
    <w:p w14:paraId="25A1F060" w14:textId="77777777" w:rsidR="00587544" w:rsidRPr="00587544" w:rsidRDefault="00587544" w:rsidP="00587544">
      <w:pPr>
        <w:numPr>
          <w:ilvl w:val="0"/>
          <w:numId w:val="3"/>
        </w:num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Gesture – nod my head in agreement</w:t>
      </w:r>
    </w:p>
    <w:p w14:paraId="508F63DF" w14:textId="77777777" w:rsidR="00587544" w:rsidRPr="00587544" w:rsidRDefault="00587544" w:rsidP="00587544">
      <w:pPr>
        <w:numPr>
          <w:ilvl w:val="0"/>
          <w:numId w:val="3"/>
        </w:num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Facial expression – A smiling face to show I am great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i/>
          <w:sz w:val="24"/>
          <w:szCs w:val="24"/>
          <w:lang w:val="en-US"/>
        </w:rPr>
        <w:t>( any 1 verbal cue and any 1 non-verbal cue)  (Any 2,1 Mark)</w:t>
      </w:r>
      <w:r w:rsidRPr="00587544">
        <w:rPr>
          <w:rFonts w:ascii="Times New Roman" w:eastAsia="NSimSun" w:hAnsi="Times New Roman" w:cs="Times New Roman"/>
          <w:i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i/>
          <w:sz w:val="24"/>
          <w:szCs w:val="24"/>
          <w:lang w:val="en-US"/>
        </w:rPr>
        <w:tab/>
      </w:r>
    </w:p>
    <w:p w14:paraId="27F7496A" w14:textId="77777777" w:rsidR="00587544" w:rsidRPr="00587544" w:rsidRDefault="00587544" w:rsidP="00587544">
      <w:pPr>
        <w:tabs>
          <w:tab w:val="left" w:pos="851"/>
        </w:tabs>
        <w:spacing w:after="0" w:line="24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(iii)</w:t>
      </w:r>
    </w:p>
    <w:p w14:paraId="54C83475" w14:textId="77777777" w:rsidR="00587544" w:rsidRPr="00587544" w:rsidRDefault="00587544" w:rsidP="00587544">
      <w:pPr>
        <w:numPr>
          <w:ilvl w:val="0"/>
          <w:numId w:val="6"/>
        </w:numPr>
        <w:spacing w:after="0" w:line="240" w:lineRule="auto"/>
        <w:ind w:left="426" w:hanging="426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Maintaining eye contact</w:t>
      </w:r>
    </w:p>
    <w:p w14:paraId="1F915B40" w14:textId="77777777" w:rsidR="00587544" w:rsidRPr="00587544" w:rsidRDefault="00587544" w:rsidP="00587544">
      <w:pPr>
        <w:numPr>
          <w:ilvl w:val="0"/>
          <w:numId w:val="6"/>
        </w:numPr>
        <w:spacing w:after="0" w:line="240" w:lineRule="auto"/>
        <w:ind w:left="426" w:hanging="426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Sitting in an upright posture</w:t>
      </w:r>
    </w:p>
    <w:p w14:paraId="26666B90" w14:textId="77777777" w:rsidR="00587544" w:rsidRPr="00587544" w:rsidRDefault="00587544" w:rsidP="00587544">
      <w:pPr>
        <w:numPr>
          <w:ilvl w:val="0"/>
          <w:numId w:val="6"/>
        </w:numPr>
        <w:spacing w:after="0" w:line="240" w:lineRule="auto"/>
        <w:ind w:left="426" w:hanging="426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Taking short notes</w:t>
      </w:r>
    </w:p>
    <w:p w14:paraId="42392776" w14:textId="77777777" w:rsidR="00587544" w:rsidRPr="00587544" w:rsidRDefault="00587544" w:rsidP="00587544">
      <w:pPr>
        <w:tabs>
          <w:tab w:val="left" w:pos="851"/>
        </w:tabs>
        <w:spacing w:after="0" w:line="240" w:lineRule="auto"/>
        <w:ind w:left="426" w:hanging="426"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b/>
          <w:sz w:val="24"/>
          <w:szCs w:val="24"/>
          <w:lang w:val="en-US"/>
        </w:rPr>
        <w:tab/>
        <w:t>NB: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 xml:space="preserve"> Avoiding awarding participatory actions e.g clapping, singing, completing statements, putting interjections, nodding their heads</w:t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ab/>
        <w:t>(Any 3,1 Mark)</w:t>
      </w:r>
    </w:p>
    <w:p w14:paraId="25ABC3E5" w14:textId="77777777" w:rsidR="00587544" w:rsidRPr="00587544" w:rsidRDefault="00587544" w:rsidP="00587544">
      <w:pPr>
        <w:tabs>
          <w:tab w:val="left" w:pos="851"/>
        </w:tabs>
        <w:spacing w:after="0" w:line="240" w:lineRule="auto"/>
        <w:ind w:left="426" w:hanging="426"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 xml:space="preserve">(b)       </w:t>
      </w:r>
    </w:p>
    <w:p w14:paraId="4986DC7E" w14:textId="77777777" w:rsidR="00587544" w:rsidRPr="00587544" w:rsidRDefault="00587544" w:rsidP="00587544">
      <w:pPr>
        <w:numPr>
          <w:ilvl w:val="0"/>
          <w:numId w:val="7"/>
        </w:numPr>
        <w:tabs>
          <w:tab w:val="left" w:pos="851"/>
        </w:tabs>
        <w:spacing w:after="0" w:line="24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Beetle</w:t>
      </w:r>
    </w:p>
    <w:p w14:paraId="55C59F5F" w14:textId="77777777" w:rsidR="00587544" w:rsidRPr="00587544" w:rsidRDefault="00587544" w:rsidP="00587544">
      <w:pPr>
        <w:numPr>
          <w:ilvl w:val="0"/>
          <w:numId w:val="7"/>
        </w:numPr>
        <w:tabs>
          <w:tab w:val="left" w:pos="851"/>
        </w:tabs>
        <w:spacing w:after="0" w:line="24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Bored</w:t>
      </w:r>
    </w:p>
    <w:p w14:paraId="197FD1EF" w14:textId="77777777" w:rsidR="00587544" w:rsidRPr="00587544" w:rsidRDefault="00587544" w:rsidP="00587544">
      <w:pPr>
        <w:numPr>
          <w:ilvl w:val="0"/>
          <w:numId w:val="7"/>
        </w:numPr>
        <w:tabs>
          <w:tab w:val="left" w:pos="851"/>
        </w:tabs>
        <w:spacing w:after="0" w:line="24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Watt</w:t>
      </w:r>
    </w:p>
    <w:p w14:paraId="57A5902B" w14:textId="77777777" w:rsidR="00587544" w:rsidRPr="00587544" w:rsidRDefault="00587544" w:rsidP="00587544">
      <w:pPr>
        <w:numPr>
          <w:ilvl w:val="0"/>
          <w:numId w:val="7"/>
        </w:numPr>
        <w:tabs>
          <w:tab w:val="left" w:pos="851"/>
        </w:tabs>
        <w:spacing w:after="0" w:line="24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Nice</w:t>
      </w:r>
    </w:p>
    <w:p w14:paraId="0598B35E" w14:textId="77777777" w:rsidR="00587544" w:rsidRPr="00587544" w:rsidRDefault="00587544" w:rsidP="00587544">
      <w:pPr>
        <w:numPr>
          <w:ilvl w:val="0"/>
          <w:numId w:val="7"/>
        </w:numPr>
        <w:tabs>
          <w:tab w:val="left" w:pos="851"/>
        </w:tabs>
        <w:spacing w:after="0" w:line="240" w:lineRule="auto"/>
        <w:contextualSpacing/>
        <w:rPr>
          <w:rFonts w:ascii="Times New Roman" w:eastAsia="NSimSun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NSimSun" w:hAnsi="Times New Roman" w:cs="Times New Roman"/>
          <w:sz w:val="24"/>
          <w:szCs w:val="24"/>
          <w:lang w:val="en-US"/>
        </w:rPr>
        <w:t>Alms      ( 5, 1Mark)</w:t>
      </w:r>
    </w:p>
    <w:p w14:paraId="4E25C649" w14:textId="77777777" w:rsidR="00587544" w:rsidRPr="00587544" w:rsidRDefault="00587544" w:rsidP="00587544">
      <w:pPr>
        <w:widowControl w:val="0"/>
        <w:tabs>
          <w:tab w:val="left" w:pos="-31680"/>
          <w:tab w:val="left" w:pos="3"/>
          <w:tab w:val="left" w:pos="426"/>
          <w:tab w:val="left" w:pos="851"/>
        </w:tabs>
        <w:spacing w:after="0" w:line="240" w:lineRule="auto"/>
        <w:ind w:left="394" w:hanging="394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c)</w:t>
      </w:r>
    </w:p>
    <w:p w14:paraId="1A34ADA5" w14:textId="77777777" w:rsidR="00587544" w:rsidRPr="00587544" w:rsidRDefault="00587544" w:rsidP="00587544">
      <w:pPr>
        <w:widowControl w:val="0"/>
        <w:numPr>
          <w:ilvl w:val="1"/>
          <w:numId w:val="8"/>
        </w:numPr>
        <w:tabs>
          <w:tab w:val="left" w:pos="-31680"/>
        </w:tabs>
        <w:spacing w:after="0" w:line="240" w:lineRule="auto"/>
        <w:ind w:left="426" w:hanging="426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I may have failed to use easily identifiable landmarks.</w:t>
      </w:r>
    </w:p>
    <w:p w14:paraId="71F66596" w14:textId="77777777" w:rsidR="00587544" w:rsidRPr="00587544" w:rsidRDefault="00587544" w:rsidP="00587544">
      <w:pPr>
        <w:widowControl w:val="0"/>
        <w:numPr>
          <w:ilvl w:val="1"/>
          <w:numId w:val="8"/>
        </w:numPr>
        <w:tabs>
          <w:tab w:val="left" w:pos="-31680"/>
        </w:tabs>
        <w:spacing w:after="0" w:line="240" w:lineRule="auto"/>
        <w:ind w:left="426" w:hanging="426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I may have failed to be precise and clear.</w:t>
      </w:r>
    </w:p>
    <w:p w14:paraId="14A412BF" w14:textId="77777777" w:rsidR="00587544" w:rsidRPr="00587544" w:rsidRDefault="00587544" w:rsidP="00587544">
      <w:pPr>
        <w:widowControl w:val="0"/>
        <w:numPr>
          <w:ilvl w:val="1"/>
          <w:numId w:val="8"/>
        </w:numPr>
        <w:tabs>
          <w:tab w:val="left" w:pos="-31680"/>
        </w:tabs>
        <w:spacing w:after="0" w:line="240" w:lineRule="auto"/>
        <w:ind w:left="426" w:hanging="426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My instructions might have been jumbled up (mixed up) instead of being systematic and logical.</w:t>
      </w:r>
    </w:p>
    <w:p w14:paraId="756FE88C" w14:textId="77777777" w:rsidR="00587544" w:rsidRPr="00587544" w:rsidRDefault="00587544" w:rsidP="00587544">
      <w:pPr>
        <w:widowControl w:val="0"/>
        <w:numPr>
          <w:ilvl w:val="1"/>
          <w:numId w:val="8"/>
        </w:numPr>
        <w:tabs>
          <w:tab w:val="left" w:pos="-31680"/>
        </w:tabs>
        <w:spacing w:after="0" w:line="240" w:lineRule="auto"/>
        <w:ind w:left="426" w:hanging="426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I may have failed to estimate the distance to be covered.</w:t>
      </w:r>
    </w:p>
    <w:p w14:paraId="613947C8" w14:textId="77777777" w:rsidR="00587544" w:rsidRPr="00587544" w:rsidRDefault="00587544" w:rsidP="00587544">
      <w:pPr>
        <w:widowControl w:val="0"/>
        <w:numPr>
          <w:ilvl w:val="1"/>
          <w:numId w:val="8"/>
        </w:numPr>
        <w:tabs>
          <w:tab w:val="left" w:pos="-31680"/>
        </w:tabs>
        <w:spacing w:after="0" w:line="240" w:lineRule="auto"/>
        <w:ind w:left="426" w:hanging="426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I may have failed to give him/her a sketch map.</w:t>
      </w:r>
    </w:p>
    <w:p w14:paraId="6D83A67C" w14:textId="77777777" w:rsidR="00587544" w:rsidRPr="00587544" w:rsidRDefault="00587544" w:rsidP="00587544">
      <w:pPr>
        <w:widowControl w:val="0"/>
        <w:tabs>
          <w:tab w:val="left" w:pos="-31680"/>
          <w:tab w:val="left" w:pos="3"/>
          <w:tab w:val="left" w:pos="426"/>
          <w:tab w:val="left" w:pos="851"/>
        </w:tabs>
        <w:spacing w:after="0" w:line="240" w:lineRule="auto"/>
        <w:ind w:left="394" w:hanging="394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  <w:t>(any other applicable) - 3 marks</w:t>
      </w:r>
    </w:p>
    <w:p w14:paraId="6E96D349" w14:textId="77777777" w:rsidR="00587544" w:rsidRPr="00587544" w:rsidRDefault="00587544" w:rsidP="00587544">
      <w:pPr>
        <w:widowControl w:val="0"/>
        <w:tabs>
          <w:tab w:val="left" w:pos="-31680"/>
          <w:tab w:val="left" w:pos="3"/>
          <w:tab w:val="left" w:pos="426"/>
          <w:tab w:val="left" w:pos="851"/>
        </w:tabs>
        <w:spacing w:after="0" w:line="240" w:lineRule="auto"/>
        <w:ind w:left="394" w:hanging="394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d)</w:t>
      </w:r>
    </w:p>
    <w:p w14:paraId="2B349B9F" w14:textId="77777777" w:rsidR="00587544" w:rsidRPr="00587544" w:rsidRDefault="00587544" w:rsidP="00587544">
      <w:pPr>
        <w:widowControl w:val="0"/>
        <w:numPr>
          <w:ilvl w:val="1"/>
          <w:numId w:val="9"/>
        </w:numPr>
        <w:tabs>
          <w:tab w:val="left" w:pos="-31680"/>
        </w:tabs>
        <w:spacing w:after="0" w:line="240" w:lineRule="auto"/>
        <w:ind w:left="426" w:hanging="448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I would advise them to always take short notes.</w:t>
      </w:r>
    </w:p>
    <w:p w14:paraId="1C42DF3B" w14:textId="77777777" w:rsidR="00587544" w:rsidRPr="00587544" w:rsidRDefault="00587544" w:rsidP="00587544">
      <w:pPr>
        <w:widowControl w:val="0"/>
        <w:numPr>
          <w:ilvl w:val="1"/>
          <w:numId w:val="9"/>
        </w:numPr>
        <w:tabs>
          <w:tab w:val="left" w:pos="-31680"/>
        </w:tabs>
        <w:spacing w:after="0" w:line="240" w:lineRule="auto"/>
        <w:ind w:left="426" w:hanging="448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I would advise them to maintain meaningful eye contact with the speaker.</w:t>
      </w:r>
    </w:p>
    <w:p w14:paraId="4C7AA450" w14:textId="77777777" w:rsidR="00587544" w:rsidRPr="00587544" w:rsidRDefault="00587544" w:rsidP="00587544">
      <w:pPr>
        <w:widowControl w:val="0"/>
        <w:numPr>
          <w:ilvl w:val="1"/>
          <w:numId w:val="9"/>
        </w:numPr>
        <w:tabs>
          <w:tab w:val="left" w:pos="-31680"/>
        </w:tabs>
        <w:spacing w:after="0" w:line="240" w:lineRule="auto"/>
        <w:ind w:left="426" w:hanging="448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I would tell them to avoid any destruction.</w:t>
      </w:r>
    </w:p>
    <w:p w14:paraId="17FE6EA7" w14:textId="77777777" w:rsidR="00587544" w:rsidRPr="00587544" w:rsidRDefault="00587544" w:rsidP="00587544">
      <w:pPr>
        <w:widowControl w:val="0"/>
        <w:numPr>
          <w:ilvl w:val="1"/>
          <w:numId w:val="9"/>
        </w:numPr>
        <w:tabs>
          <w:tab w:val="left" w:pos="-31680"/>
        </w:tabs>
        <w:spacing w:after="0" w:line="240" w:lineRule="auto"/>
        <w:ind w:left="426" w:hanging="448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I would advise them to sit upright to avoid dozing. (3  marks)</w:t>
      </w:r>
    </w:p>
    <w:p w14:paraId="16E7AB20" w14:textId="77777777" w:rsidR="00587544" w:rsidRPr="00587544" w:rsidRDefault="00587544" w:rsidP="00587544">
      <w:pPr>
        <w:widowControl w:val="0"/>
        <w:tabs>
          <w:tab w:val="left" w:pos="-31680"/>
          <w:tab w:val="left" w:pos="3"/>
          <w:tab w:val="left" w:pos="426"/>
          <w:tab w:val="left" w:pos="851"/>
        </w:tabs>
        <w:spacing w:after="0" w:line="240" w:lineRule="auto"/>
        <w:ind w:left="394" w:hanging="394"/>
        <w:rPr>
          <w:rFonts w:ascii="Times New Roman" w:eastAsia="Calibri" w:hAnsi="Times New Roman" w:cs="Times New Roman"/>
          <w:b/>
          <w:bCs/>
          <w:i/>
          <w:iCs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ab/>
      </w:r>
      <w:r w:rsidRPr="00587544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ab/>
      </w:r>
      <w:r w:rsidRPr="00587544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ab/>
      </w:r>
      <w:r w:rsidRPr="00587544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ab/>
      </w:r>
      <w:r w:rsidRPr="00587544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ab/>
      </w:r>
      <w:r w:rsidRPr="00587544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ab/>
      </w:r>
      <w:r w:rsidRPr="00587544">
        <w:rPr>
          <w:rFonts w:ascii="Times New Roman" w:eastAsia="Calibri" w:hAnsi="Times New Roman" w:cs="Times New Roman"/>
          <w:b/>
          <w:bCs/>
          <w:i/>
          <w:iCs/>
          <w:sz w:val="24"/>
          <w:szCs w:val="24"/>
          <w:lang w:val="en-US"/>
        </w:rPr>
        <w:t>(any other applicable answer)</w:t>
      </w:r>
    </w:p>
    <w:p w14:paraId="509CB5C7" w14:textId="77777777" w:rsidR="00587544" w:rsidRPr="00587544" w:rsidRDefault="00587544" w:rsidP="00587544">
      <w:pPr>
        <w:tabs>
          <w:tab w:val="left" w:pos="851"/>
        </w:tabs>
        <w:spacing w:after="0" w:line="240" w:lineRule="auto"/>
        <w:ind w:left="426" w:hanging="426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lastRenderedPageBreak/>
        <w:t xml:space="preserve">(e) </w:t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  <w:t>Judge the candidate’s answers to ensure that they tally with the flow of the dialogue resulting in coherence.</w:t>
      </w:r>
    </w:p>
    <w:p w14:paraId="26F67441" w14:textId="77777777" w:rsidR="00587544" w:rsidRPr="00587544" w:rsidRDefault="00587544" w:rsidP="00587544">
      <w:pPr>
        <w:tabs>
          <w:tab w:val="left" w:pos="851"/>
        </w:tabs>
        <w:spacing w:after="0" w:line="240" w:lineRule="auto"/>
        <w:ind w:left="426" w:hanging="426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  <w:t>Sample responses</w:t>
      </w:r>
    </w:p>
    <w:p w14:paraId="57D696BC" w14:textId="77777777" w:rsidR="00587544" w:rsidRPr="00587544" w:rsidRDefault="00587544" w:rsidP="00587544">
      <w:pPr>
        <w:tabs>
          <w:tab w:val="left" w:pos="851"/>
          <w:tab w:val="left" w:pos="1276"/>
        </w:tabs>
        <w:spacing w:after="0" w:line="240" w:lineRule="auto"/>
        <w:ind w:left="851" w:hanging="425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You: </w:t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  <w:t>This is Mercy Mwaura, Form 4 East. May I speak to the Principal, please? (1mk)</w:t>
      </w:r>
    </w:p>
    <w:p w14:paraId="5E61A22E" w14:textId="77777777" w:rsidR="00587544" w:rsidRPr="00587544" w:rsidRDefault="00587544" w:rsidP="00587544">
      <w:pPr>
        <w:tabs>
          <w:tab w:val="left" w:pos="851"/>
          <w:tab w:val="left" w:pos="1276"/>
        </w:tabs>
        <w:spacing w:after="0" w:line="240" w:lineRule="auto"/>
        <w:ind w:left="851" w:hanging="425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You: </w:t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  <w:t>I wanted to inform her that I am stranded at the stage. (1mk)</w:t>
      </w:r>
    </w:p>
    <w:p w14:paraId="6297B086" w14:textId="77777777" w:rsidR="00587544" w:rsidRPr="00587544" w:rsidRDefault="00587544" w:rsidP="00587544">
      <w:pPr>
        <w:tabs>
          <w:tab w:val="left" w:pos="851"/>
          <w:tab w:val="left" w:pos="1276"/>
        </w:tabs>
        <w:spacing w:after="0" w:line="240" w:lineRule="auto"/>
        <w:ind w:left="851" w:hanging="425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You: </w:t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  <w:t>Mrs Mbau. (1mk)</w:t>
      </w:r>
    </w:p>
    <w:p w14:paraId="705C0182" w14:textId="77777777" w:rsidR="00587544" w:rsidRPr="00587544" w:rsidRDefault="00587544" w:rsidP="00587544">
      <w:pPr>
        <w:tabs>
          <w:tab w:val="left" w:pos="851"/>
          <w:tab w:val="left" w:pos="1276"/>
        </w:tabs>
        <w:spacing w:after="0" w:line="240" w:lineRule="auto"/>
        <w:ind w:left="851" w:hanging="425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You: </w:t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  <w:t>Please can I speak to my house mistress, Mrs Muli?</w:t>
      </w:r>
    </w:p>
    <w:p w14:paraId="14B2C999" w14:textId="77777777" w:rsidR="00587544" w:rsidRPr="00587544" w:rsidRDefault="00587544" w:rsidP="00587544">
      <w:pPr>
        <w:tabs>
          <w:tab w:val="left" w:pos="851"/>
          <w:tab w:val="left" w:pos="1276"/>
        </w:tabs>
        <w:spacing w:after="0" w:line="240" w:lineRule="auto"/>
        <w:ind w:left="851" w:hanging="425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You: </w:t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  <w:t>Please teacher, I am stranded at the bus stage. Would you be so kind as to inform Mrs Mbau?</w:t>
      </w:r>
    </w:p>
    <w:p w14:paraId="29EC9F51" w14:textId="77777777" w:rsidR="00587544" w:rsidRPr="00587544" w:rsidRDefault="00587544" w:rsidP="00587544">
      <w:pPr>
        <w:tabs>
          <w:tab w:val="left" w:pos="851"/>
          <w:tab w:val="left" w:pos="1276"/>
        </w:tabs>
        <w:spacing w:after="0" w:line="240" w:lineRule="auto"/>
        <w:ind w:left="851" w:hanging="425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You: </w:t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  <w:t>Thank you very much madam. Good afternoon.</w:t>
      </w:r>
    </w:p>
    <w:p w14:paraId="75A8AAC2" w14:textId="77777777" w:rsidR="00587544" w:rsidRPr="00587544" w:rsidRDefault="00587544" w:rsidP="0058754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2ABC77D" w14:textId="77777777" w:rsidR="00587544" w:rsidRPr="00587544" w:rsidRDefault="00587544" w:rsidP="00587544">
      <w:pPr>
        <w:tabs>
          <w:tab w:val="left" w:pos="851"/>
        </w:tabs>
        <w:spacing w:after="0" w:line="240" w:lineRule="auto"/>
        <w:ind w:left="426" w:hanging="426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(f)  </w:t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  <w:t xml:space="preserve"> i)  </w:t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Calibri" w:hAnsi="Times New Roman" w:cs="Times New Roman"/>
          <w:sz w:val="24"/>
          <w:szCs w:val="24"/>
          <w:u w:val="single"/>
          <w:lang w:val="en-US"/>
        </w:rPr>
        <w:t>pro</w:t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. duce</w:t>
      </w:r>
    </w:p>
    <w:p w14:paraId="7310FFB7" w14:textId="77777777" w:rsidR="00587544" w:rsidRPr="00587544" w:rsidRDefault="00587544" w:rsidP="00587544">
      <w:pPr>
        <w:tabs>
          <w:tab w:val="left" w:pos="851"/>
        </w:tabs>
        <w:spacing w:after="0" w:line="240" w:lineRule="auto"/>
        <w:ind w:left="426" w:hanging="426"/>
        <w:rPr>
          <w:rFonts w:ascii="Times New Roman" w:eastAsia="Calibri" w:hAnsi="Times New Roman" w:cs="Times New Roman"/>
          <w:sz w:val="24"/>
          <w:szCs w:val="24"/>
          <w:u w:val="single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        ii)  re</w:t>
      </w:r>
      <w:r w:rsidRPr="00587544">
        <w:rPr>
          <w:rFonts w:ascii="Times New Roman" w:eastAsia="Calibri" w:hAnsi="Times New Roman" w:cs="Times New Roman"/>
          <w:sz w:val="24"/>
          <w:szCs w:val="24"/>
          <w:u w:val="single"/>
          <w:lang w:val="en-US"/>
        </w:rPr>
        <w:t>. ject</w:t>
      </w:r>
    </w:p>
    <w:p w14:paraId="6E2F129A" w14:textId="77777777" w:rsidR="00587544" w:rsidRPr="00587544" w:rsidRDefault="00587544" w:rsidP="00587544">
      <w:pPr>
        <w:tabs>
          <w:tab w:val="left" w:pos="851"/>
        </w:tabs>
        <w:spacing w:after="0" w:line="240" w:lineRule="auto"/>
        <w:ind w:left="426" w:hanging="426"/>
        <w:rPr>
          <w:rFonts w:ascii="Times New Roman" w:eastAsia="Calibri" w:hAnsi="Times New Roman" w:cs="Times New Roman"/>
          <w:sz w:val="24"/>
          <w:szCs w:val="24"/>
          <w:u w:val="single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       iii)  re. </w:t>
      </w:r>
      <w:r w:rsidRPr="00587544">
        <w:rPr>
          <w:rFonts w:ascii="Times New Roman" w:eastAsia="Calibri" w:hAnsi="Times New Roman" w:cs="Times New Roman"/>
          <w:sz w:val="24"/>
          <w:szCs w:val="24"/>
          <w:u w:val="single"/>
          <w:lang w:val="en-US"/>
        </w:rPr>
        <w:t>cord</w:t>
      </w:r>
    </w:p>
    <w:p w14:paraId="1EE9995B" w14:textId="7382CBA1" w:rsidR="00587544" w:rsidRPr="000B635F" w:rsidRDefault="00587544" w:rsidP="00587544">
      <w:pPr>
        <w:tabs>
          <w:tab w:val="left" w:pos="851"/>
        </w:tabs>
        <w:spacing w:after="0" w:line="240" w:lineRule="auto"/>
        <w:ind w:left="426" w:hanging="426"/>
        <w:rPr>
          <w:rFonts w:ascii="Times New Roman" w:eastAsia="Calibri" w:hAnsi="Times New Roman" w:cs="Times New Roman"/>
          <w:sz w:val="24"/>
          <w:szCs w:val="24"/>
          <w:lang w:val="de-DE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       </w:t>
      </w:r>
      <w:r w:rsidRPr="000B635F">
        <w:rPr>
          <w:rFonts w:ascii="Times New Roman" w:eastAsia="Calibri" w:hAnsi="Times New Roman" w:cs="Times New Roman"/>
          <w:sz w:val="24"/>
          <w:szCs w:val="24"/>
          <w:lang w:val="de-DE"/>
        </w:rPr>
        <w:t xml:space="preserve">iv) </w:t>
      </w:r>
      <w:r w:rsidRPr="000B635F">
        <w:rPr>
          <w:rFonts w:ascii="Times New Roman" w:eastAsia="Calibri" w:hAnsi="Times New Roman" w:cs="Times New Roman"/>
          <w:sz w:val="24"/>
          <w:szCs w:val="24"/>
          <w:lang w:val="de-DE"/>
        </w:rPr>
        <w:tab/>
        <w:t xml:space="preserve"> </w:t>
      </w:r>
      <w:r w:rsidRPr="000B635F">
        <w:rPr>
          <w:rFonts w:ascii="Times New Roman" w:eastAsia="Calibri" w:hAnsi="Times New Roman" w:cs="Times New Roman"/>
          <w:sz w:val="24"/>
          <w:szCs w:val="24"/>
          <w:u w:val="single"/>
          <w:lang w:val="de-DE"/>
        </w:rPr>
        <w:t>sur</w:t>
      </w:r>
      <w:r w:rsidRPr="000B635F">
        <w:rPr>
          <w:rFonts w:ascii="Times New Roman" w:eastAsia="Calibri" w:hAnsi="Times New Roman" w:cs="Times New Roman"/>
          <w:sz w:val="24"/>
          <w:szCs w:val="24"/>
          <w:lang w:val="de-DE"/>
        </w:rPr>
        <w:t xml:space="preserve">. </w:t>
      </w:r>
      <w:r w:rsidR="00B00D55" w:rsidRPr="000B635F">
        <w:rPr>
          <w:rFonts w:ascii="Times New Roman" w:eastAsia="Calibri" w:hAnsi="Times New Roman" w:cs="Times New Roman"/>
          <w:sz w:val="24"/>
          <w:szCs w:val="24"/>
          <w:lang w:val="de-DE"/>
        </w:rPr>
        <w:t>v</w:t>
      </w:r>
      <w:r w:rsidRPr="000B635F">
        <w:rPr>
          <w:rFonts w:ascii="Times New Roman" w:eastAsia="Calibri" w:hAnsi="Times New Roman" w:cs="Times New Roman"/>
          <w:sz w:val="24"/>
          <w:szCs w:val="24"/>
          <w:lang w:val="de-DE"/>
        </w:rPr>
        <w:t>ey       (4,1 Mark)</w:t>
      </w:r>
    </w:p>
    <w:p w14:paraId="02ACF1D5" w14:textId="77777777" w:rsidR="00587544" w:rsidRPr="000B635F" w:rsidRDefault="00587544" w:rsidP="00587544">
      <w:pPr>
        <w:tabs>
          <w:tab w:val="left" w:pos="851"/>
        </w:tabs>
        <w:spacing w:after="0" w:line="240" w:lineRule="auto"/>
        <w:ind w:left="426" w:hanging="426"/>
        <w:rPr>
          <w:rFonts w:ascii="Times New Roman" w:eastAsia="Calibri" w:hAnsi="Times New Roman" w:cs="Times New Roman"/>
          <w:sz w:val="24"/>
          <w:szCs w:val="24"/>
          <w:lang w:val="de-DE"/>
        </w:rPr>
      </w:pPr>
      <w:r w:rsidRPr="000B635F">
        <w:rPr>
          <w:rFonts w:ascii="Times New Roman" w:eastAsia="Calibri" w:hAnsi="Times New Roman" w:cs="Times New Roman"/>
          <w:sz w:val="24"/>
          <w:szCs w:val="24"/>
          <w:lang w:val="de-DE"/>
        </w:rPr>
        <w:t xml:space="preserve">g)     </w:t>
      </w:r>
    </w:p>
    <w:p w14:paraId="3FC62D94" w14:textId="77777777" w:rsidR="00587544" w:rsidRPr="00587544" w:rsidRDefault="00587544" w:rsidP="00587544">
      <w:pPr>
        <w:numPr>
          <w:ilvl w:val="1"/>
          <w:numId w:val="10"/>
        </w:num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Ensured that everyone got a chance to participate</w:t>
      </w:r>
    </w:p>
    <w:p w14:paraId="30CF5F42" w14:textId="77777777" w:rsidR="00587544" w:rsidRPr="00587544" w:rsidRDefault="00587544" w:rsidP="00587544">
      <w:pPr>
        <w:numPr>
          <w:ilvl w:val="1"/>
          <w:numId w:val="10"/>
        </w:num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Saw to it that nobody interrupted another when it was their turn to speak</w:t>
      </w:r>
    </w:p>
    <w:p w14:paraId="1E864550" w14:textId="77777777" w:rsidR="00587544" w:rsidRPr="00587544" w:rsidRDefault="00587544" w:rsidP="00587544">
      <w:pPr>
        <w:numPr>
          <w:ilvl w:val="1"/>
          <w:numId w:val="10"/>
        </w:num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Ensured that all discussions/participation was through the chair</w:t>
      </w:r>
    </w:p>
    <w:p w14:paraId="201DDBD7" w14:textId="77777777" w:rsidR="00587544" w:rsidRPr="00587544" w:rsidRDefault="00587544" w:rsidP="00587544">
      <w:pPr>
        <w:numPr>
          <w:ilvl w:val="1"/>
          <w:numId w:val="10"/>
        </w:num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Moderated the discussion so that it remained focused on the discussion topic.</w:t>
      </w:r>
    </w:p>
    <w:p w14:paraId="34878F6A" w14:textId="77777777" w:rsidR="00587544" w:rsidRPr="00587544" w:rsidRDefault="00587544" w:rsidP="00587544">
      <w:pPr>
        <w:numPr>
          <w:ilvl w:val="1"/>
          <w:numId w:val="10"/>
        </w:num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Concluded the discussion by summing up the points made/giving a summary/concluding remark.</w:t>
      </w:r>
    </w:p>
    <w:p w14:paraId="4F9593D9" w14:textId="77777777" w:rsidR="00587544" w:rsidRPr="00587544" w:rsidRDefault="00587544" w:rsidP="00587544">
      <w:pPr>
        <w:numPr>
          <w:ilvl w:val="0"/>
          <w:numId w:val="10"/>
        </w:numPr>
        <w:tabs>
          <w:tab w:val="left" w:pos="851"/>
        </w:tabs>
        <w:spacing w:after="0" w:line="240" w:lineRule="auto"/>
        <w:ind w:left="426" w:hanging="426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>Ensured that members used cordial language all through and that all remarks/contributions were respected.</w:t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587544">
        <w:rPr>
          <w:rFonts w:ascii="Times New Roman" w:eastAsia="Calibri" w:hAnsi="Times New Roman" w:cs="Times New Roman"/>
          <w:sz w:val="24"/>
          <w:szCs w:val="24"/>
          <w:lang w:val="en-US"/>
        </w:rPr>
        <w:tab/>
        <w:t>(Any 2 points)</w:t>
      </w:r>
    </w:p>
    <w:p w14:paraId="3855CA78" w14:textId="77777777" w:rsidR="00587544" w:rsidRPr="00587544" w:rsidRDefault="00587544" w:rsidP="00587544">
      <w:pPr>
        <w:widowControl w:val="0"/>
        <w:tabs>
          <w:tab w:val="left" w:pos="-31680"/>
          <w:tab w:val="left" w:pos="3"/>
          <w:tab w:val="left" w:pos="426"/>
          <w:tab w:val="left" w:pos="851"/>
        </w:tabs>
        <w:spacing w:after="0" w:line="240" w:lineRule="auto"/>
        <w:ind w:left="394" w:hanging="394"/>
        <w:rPr>
          <w:rFonts w:ascii="Times New Roman" w:eastAsia="Calibri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6D00DAAB" w14:textId="77777777" w:rsidR="00587544" w:rsidRPr="003977FE" w:rsidRDefault="00587544">
      <w:pPr>
        <w:rPr>
          <w:sz w:val="24"/>
          <w:szCs w:val="24"/>
        </w:rPr>
      </w:pPr>
    </w:p>
    <w:sectPr w:rsidR="00587544" w:rsidRPr="003977FE" w:rsidSect="00587544">
      <w:headerReference w:type="default" r:id="rId7"/>
      <w:footerReference w:type="default" r:id="rId8"/>
      <w:pgSz w:w="11906" w:h="16838" w:code="9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A8DE73" w14:textId="77777777" w:rsidR="008A0180" w:rsidRDefault="008A0180" w:rsidP="00D256F3">
      <w:pPr>
        <w:spacing w:after="0" w:line="240" w:lineRule="auto"/>
      </w:pPr>
      <w:r>
        <w:separator/>
      </w:r>
    </w:p>
  </w:endnote>
  <w:endnote w:type="continuationSeparator" w:id="0">
    <w:p w14:paraId="241C5D85" w14:textId="77777777" w:rsidR="008A0180" w:rsidRDefault="008A0180" w:rsidP="00D256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9297719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17A142FD" w14:textId="108AAEBC" w:rsidR="00D256F3" w:rsidRDefault="00D256F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1717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1717E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DEE3C0A" w14:textId="77777777" w:rsidR="00D256F3" w:rsidRDefault="00D256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F8CC0E" w14:textId="77777777" w:rsidR="008A0180" w:rsidRDefault="008A0180" w:rsidP="00D256F3">
      <w:pPr>
        <w:spacing w:after="0" w:line="240" w:lineRule="auto"/>
      </w:pPr>
      <w:r>
        <w:separator/>
      </w:r>
    </w:p>
  </w:footnote>
  <w:footnote w:type="continuationSeparator" w:id="0">
    <w:p w14:paraId="21897430" w14:textId="77777777" w:rsidR="008A0180" w:rsidRDefault="008A0180" w:rsidP="00D256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53205B" w14:textId="0589A317" w:rsidR="00D256F3" w:rsidRDefault="00D256F3" w:rsidP="00EC170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C50FDE"/>
    <w:multiLevelType w:val="hybridMultilevel"/>
    <w:tmpl w:val="3C2A8A2C"/>
    <w:lvl w:ilvl="0" w:tplc="D3D8C3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3D8C37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477C1"/>
    <w:multiLevelType w:val="hybridMultilevel"/>
    <w:tmpl w:val="658E7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945652"/>
    <w:multiLevelType w:val="hybridMultilevel"/>
    <w:tmpl w:val="67FEE4F8"/>
    <w:lvl w:ilvl="0" w:tplc="5DA03B18">
      <w:start w:val="2"/>
      <w:numFmt w:val="bullet"/>
      <w:lvlText w:val="-"/>
      <w:lvlJc w:val="left"/>
      <w:pPr>
        <w:ind w:left="720" w:hanging="360"/>
      </w:pPr>
      <w:rPr>
        <w:rFonts w:ascii="Times New Roman" w:eastAsia="N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60004"/>
    <w:multiLevelType w:val="hybridMultilevel"/>
    <w:tmpl w:val="5B843EC8"/>
    <w:lvl w:ilvl="0" w:tplc="764A6A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F7561"/>
    <w:multiLevelType w:val="hybridMultilevel"/>
    <w:tmpl w:val="DB34E000"/>
    <w:lvl w:ilvl="0" w:tplc="D3D8C3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0A2186"/>
    <w:multiLevelType w:val="hybridMultilevel"/>
    <w:tmpl w:val="AC8E50FE"/>
    <w:lvl w:ilvl="0" w:tplc="D3D8C3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38343B"/>
    <w:multiLevelType w:val="hybridMultilevel"/>
    <w:tmpl w:val="6E50558A"/>
    <w:lvl w:ilvl="0" w:tplc="D3D8C376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18976AE"/>
    <w:multiLevelType w:val="hybridMultilevel"/>
    <w:tmpl w:val="421EEEA8"/>
    <w:lvl w:ilvl="0" w:tplc="D3D8C3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3D8C37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26585C"/>
    <w:multiLevelType w:val="hybridMultilevel"/>
    <w:tmpl w:val="2B7EED66"/>
    <w:lvl w:ilvl="0" w:tplc="33AE13DA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044438"/>
    <w:multiLevelType w:val="hybridMultilevel"/>
    <w:tmpl w:val="FF6EE384"/>
    <w:lvl w:ilvl="0" w:tplc="D3D8C3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3D8C37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4070B9"/>
    <w:multiLevelType w:val="hybridMultilevel"/>
    <w:tmpl w:val="62723572"/>
    <w:lvl w:ilvl="0" w:tplc="D3D8C3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3D8C37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5155759">
    <w:abstractNumId w:val="1"/>
  </w:num>
  <w:num w:numId="2" w16cid:durableId="216431916">
    <w:abstractNumId w:val="5"/>
  </w:num>
  <w:num w:numId="3" w16cid:durableId="407263859">
    <w:abstractNumId w:val="6"/>
  </w:num>
  <w:num w:numId="4" w16cid:durableId="409422970">
    <w:abstractNumId w:val="3"/>
  </w:num>
  <w:num w:numId="5" w16cid:durableId="419563320">
    <w:abstractNumId w:val="4"/>
  </w:num>
  <w:num w:numId="6" w16cid:durableId="1169520751">
    <w:abstractNumId w:val="0"/>
  </w:num>
  <w:num w:numId="7" w16cid:durableId="1474709919">
    <w:abstractNumId w:val="8"/>
  </w:num>
  <w:num w:numId="8" w16cid:durableId="874780827">
    <w:abstractNumId w:val="10"/>
  </w:num>
  <w:num w:numId="9" w16cid:durableId="1395661791">
    <w:abstractNumId w:val="9"/>
  </w:num>
  <w:num w:numId="10" w16cid:durableId="1999571521">
    <w:abstractNumId w:val="7"/>
  </w:num>
  <w:num w:numId="11" w16cid:durableId="19273762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NbKwMDGzMDA1MDFQ0lEKTi0uzszPAykwqgUA98v0OywAAAA="/>
  </w:docVars>
  <w:rsids>
    <w:rsidRoot w:val="00587544"/>
    <w:rsid w:val="00071566"/>
    <w:rsid w:val="000B635F"/>
    <w:rsid w:val="002338EA"/>
    <w:rsid w:val="002C60D3"/>
    <w:rsid w:val="003977FE"/>
    <w:rsid w:val="004D0EDC"/>
    <w:rsid w:val="00587544"/>
    <w:rsid w:val="0076617F"/>
    <w:rsid w:val="007748C5"/>
    <w:rsid w:val="008A0180"/>
    <w:rsid w:val="009B4D7C"/>
    <w:rsid w:val="00A94FCB"/>
    <w:rsid w:val="00AC46D9"/>
    <w:rsid w:val="00B00D55"/>
    <w:rsid w:val="00B1717E"/>
    <w:rsid w:val="00B25442"/>
    <w:rsid w:val="00D256F3"/>
    <w:rsid w:val="00EC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342649"/>
  <w15:chartTrackingRefBased/>
  <w15:docId w15:val="{4F843457-5EC5-4099-914A-BB3A371C0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56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6F3"/>
  </w:style>
  <w:style w:type="paragraph" w:styleId="Footer">
    <w:name w:val="footer"/>
    <w:basedOn w:val="Normal"/>
    <w:link w:val="FooterChar"/>
    <w:uiPriority w:val="99"/>
    <w:unhideWhenUsed/>
    <w:rsid w:val="00D256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6F3"/>
  </w:style>
  <w:style w:type="paragraph" w:styleId="ListParagraph">
    <w:name w:val="List Paragraph"/>
    <w:basedOn w:val="Normal"/>
    <w:uiPriority w:val="34"/>
    <w:qFormat/>
    <w:rsid w:val="00EC17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75</Words>
  <Characters>327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abuti Peter</dc:creator>
  <cp:keywords/>
  <dc:description/>
  <cp:lastModifiedBy>Teacher</cp:lastModifiedBy>
  <cp:revision>2</cp:revision>
  <cp:lastPrinted>2023-03-30T15:22:00Z</cp:lastPrinted>
  <dcterms:created xsi:type="dcterms:W3CDTF">2023-03-25T09:00:00Z</dcterms:created>
  <dcterms:modified xsi:type="dcterms:W3CDTF">2026-03-04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e97fab-3b63-49e1-b3b2-1feeb7360809</vt:lpwstr>
  </property>
</Properties>
</file>